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88C10" w14:textId="77777777" w:rsidR="0048077B" w:rsidRDefault="0048077B" w:rsidP="0048077B">
      <w:pPr>
        <w:jc w:val="center"/>
        <w:rPr>
          <w:b/>
          <w:bCs/>
        </w:rPr>
      </w:pPr>
    </w:p>
    <w:p w14:paraId="055C4831" w14:textId="26641EA6" w:rsidR="0048077B" w:rsidRPr="0048077B" w:rsidRDefault="0048077B" w:rsidP="0048077B">
      <w:pPr>
        <w:jc w:val="center"/>
        <w:rPr>
          <w:b/>
          <w:bCs/>
        </w:rPr>
      </w:pPr>
      <w:r w:rsidRPr="0048077B">
        <w:rPr>
          <w:b/>
          <w:bCs/>
        </w:rPr>
        <w:t>Release Form for Media Recording</w:t>
      </w:r>
    </w:p>
    <w:p w14:paraId="26E767F5" w14:textId="77777777" w:rsidR="0048077B" w:rsidRPr="0048077B" w:rsidRDefault="0048077B" w:rsidP="0048077B">
      <w:r w:rsidRPr="0048077B">
        <w:t>Date: _________________________</w:t>
      </w:r>
    </w:p>
    <w:p w14:paraId="10AE7D26" w14:textId="76AC0896" w:rsidR="0048077B" w:rsidRPr="0048077B" w:rsidRDefault="0048077B" w:rsidP="0048077B">
      <w:r w:rsidRPr="0048077B">
        <w:t>Location: ___________</w:t>
      </w:r>
      <w:r>
        <w:t>____________________________________</w:t>
      </w:r>
      <w:r w:rsidRPr="0048077B">
        <w:t>___________</w:t>
      </w:r>
    </w:p>
    <w:p w14:paraId="598937C7" w14:textId="281DAB6E" w:rsidR="0048077B" w:rsidRPr="0048077B" w:rsidRDefault="0048077B" w:rsidP="0048077B">
      <w:r w:rsidRPr="0048077B">
        <w:t xml:space="preserve">I consent to the use of my name, photographs, video, and/or audio recordings made of me on this date by </w:t>
      </w:r>
      <w:r w:rsidR="00863AB2">
        <w:t xml:space="preserve">the </w:t>
      </w:r>
      <w:r w:rsidR="00863AB2">
        <w:rPr>
          <w:b/>
          <w:bCs/>
          <w:i/>
          <w:iCs/>
        </w:rPr>
        <w:t>Maryland State Library for the Blind and Print Disabled</w:t>
      </w:r>
      <w:r w:rsidRPr="0048077B">
        <w:t xml:space="preserve"> for nonprofit library media productions or publicity, including print and electronic media.</w:t>
      </w:r>
    </w:p>
    <w:p w14:paraId="720A19AD" w14:textId="3551C91E" w:rsidR="0048077B" w:rsidRPr="0048077B" w:rsidRDefault="0048077B" w:rsidP="0048077B">
      <w:r w:rsidRPr="0048077B">
        <w:t xml:space="preserve">I also assign to </w:t>
      </w:r>
      <w:r w:rsidR="00863AB2">
        <w:t xml:space="preserve">the </w:t>
      </w:r>
      <w:r w:rsidR="00863AB2">
        <w:rPr>
          <w:b/>
          <w:bCs/>
          <w:i/>
          <w:iCs/>
        </w:rPr>
        <w:t>Maryland State Library for the Blind and Print Disabled</w:t>
      </w:r>
      <w:r w:rsidR="00863AB2" w:rsidRPr="0048077B">
        <w:t xml:space="preserve"> </w:t>
      </w:r>
      <w:r w:rsidRPr="0048077B">
        <w:t xml:space="preserve">all rights to the media described above. I further authorize </w:t>
      </w:r>
      <w:r w:rsidR="00863AB2">
        <w:rPr>
          <w:b/>
          <w:bCs/>
          <w:i/>
          <w:iCs/>
        </w:rPr>
        <w:t>the Maryland State Library for the Blind and Print Disabled to edit, reproduce in any form, exhibit, cablecast,</w:t>
      </w:r>
      <w:r w:rsidRPr="0048077B">
        <w:t xml:space="preserve"> and/or distribute any such media without limitation.</w:t>
      </w:r>
    </w:p>
    <w:p w14:paraId="5CA4ED36" w14:textId="0272CD46" w:rsidR="0048077B" w:rsidRPr="0048077B" w:rsidRDefault="0048077B" w:rsidP="0048077B">
      <w:r w:rsidRPr="0048077B">
        <w:t>My name should be listed as: ____________________________________________</w:t>
      </w:r>
      <w:r>
        <w:t>____________________</w:t>
      </w:r>
      <w:r w:rsidRPr="0048077B">
        <w:t>_.</w:t>
      </w:r>
    </w:p>
    <w:p w14:paraId="3E2D13BF" w14:textId="77777777" w:rsidR="0048077B" w:rsidRPr="0048077B" w:rsidRDefault="0048077B" w:rsidP="0048077B">
      <w:r w:rsidRPr="0048077B">
        <w:tab/>
      </w:r>
      <w:r w:rsidRPr="0048077B">
        <w:tab/>
      </w:r>
      <w:r w:rsidRPr="0048077B">
        <w:tab/>
      </w:r>
      <w:r w:rsidRPr="0048077B">
        <w:tab/>
      </w:r>
      <w:r w:rsidRPr="0048077B">
        <w:tab/>
        <w:t>(Please print)</w:t>
      </w:r>
    </w:p>
    <w:p w14:paraId="68506E2D" w14:textId="77777777" w:rsidR="0048077B" w:rsidRPr="0048077B" w:rsidRDefault="0048077B" w:rsidP="0048077B">
      <w:r w:rsidRPr="0048077B">
        <w:t>Signed: _______________________________________________________________</w:t>
      </w:r>
    </w:p>
    <w:p w14:paraId="39573CF9" w14:textId="77777777" w:rsidR="0048077B" w:rsidRPr="0048077B" w:rsidRDefault="0048077B" w:rsidP="0048077B"/>
    <w:p w14:paraId="62CAF7CB" w14:textId="139C20A5" w:rsidR="0048077B" w:rsidRPr="0048077B" w:rsidRDefault="0048077B" w:rsidP="0048077B">
      <w:r w:rsidRPr="0048077B">
        <w:t>Address: _______________________________________________________________________</w:t>
      </w:r>
      <w:r>
        <w:t>____________</w:t>
      </w:r>
      <w:r w:rsidRPr="0048077B">
        <w:t>______</w:t>
      </w:r>
    </w:p>
    <w:p w14:paraId="1B3A505D" w14:textId="77777777" w:rsidR="0048077B" w:rsidRPr="0048077B" w:rsidRDefault="0048077B" w:rsidP="0048077B"/>
    <w:p w14:paraId="2729AF24" w14:textId="485B3788" w:rsidR="0048077B" w:rsidRPr="0048077B" w:rsidRDefault="0048077B" w:rsidP="0048077B">
      <w:r w:rsidRPr="0048077B">
        <w:t>Telephone: _________________________</w:t>
      </w:r>
      <w:r w:rsidRPr="0048077B">
        <w:tab/>
        <w:t>E-mail: __________________________________</w:t>
      </w:r>
      <w:r>
        <w:t>______________</w:t>
      </w:r>
      <w:r w:rsidRPr="0048077B">
        <w:t>___</w:t>
      </w:r>
    </w:p>
    <w:p w14:paraId="3BC7037E" w14:textId="499A3BC3" w:rsidR="0048077B" w:rsidRPr="0048077B" w:rsidRDefault="0048077B" w:rsidP="0048077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04E2AA" wp14:editId="43E7E192">
                <wp:simplePos x="0" y="0"/>
                <wp:positionH relativeFrom="column">
                  <wp:posOffset>19049</wp:posOffset>
                </wp:positionH>
                <wp:positionV relativeFrom="paragraph">
                  <wp:posOffset>99695</wp:posOffset>
                </wp:positionV>
                <wp:extent cx="6810375" cy="38100"/>
                <wp:effectExtent l="0" t="0" r="28575" b="19050"/>
                <wp:wrapNone/>
                <wp:docPr id="73081778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0375" cy="381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D06C07" id="Straight Connector 2" o:spid="_x0000_s1026" alt="&quot;&quot;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5pt,7.85pt" to="537.7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" strokecolor="black [3200]" strokeweight="1.5pt">
                <v:stroke joinstyle="miter"/>
              </v:line>
            </w:pict>
          </mc:Fallback>
        </mc:AlternateContent>
      </w:r>
    </w:p>
    <w:p w14:paraId="45D1581A" w14:textId="6BC04E0E" w:rsidR="0048077B" w:rsidRPr="0048077B" w:rsidRDefault="0048077B" w:rsidP="0048077B">
      <w:r w:rsidRPr="0048077B">
        <w:rPr>
          <w:i/>
          <w:iCs/>
        </w:rPr>
        <w:t>Complete the following if the person above is a minor (under 18):</w:t>
      </w:r>
    </w:p>
    <w:p w14:paraId="74E5B14A" w14:textId="3B4DB90F" w:rsidR="0048077B" w:rsidRPr="0048077B" w:rsidRDefault="0048077B" w:rsidP="0048077B">
      <w:r w:rsidRPr="0048077B">
        <w:t>I affirm that I am the parent or guardian of ___________________________</w:t>
      </w:r>
      <w:r>
        <w:t>________</w:t>
      </w:r>
      <w:r w:rsidRPr="0048077B">
        <w:t>_________ and</w:t>
      </w:r>
      <w:r>
        <w:t xml:space="preserve"> </w:t>
      </w:r>
      <w:r w:rsidRPr="0048077B">
        <w:t>grant media publicity rights to the public libraries of Southern Maryland according to the above conditions.</w:t>
      </w:r>
    </w:p>
    <w:p w14:paraId="7D1525B7" w14:textId="77777777" w:rsidR="0048077B" w:rsidRDefault="0048077B" w:rsidP="0048077B"/>
    <w:p w14:paraId="71DAAAC1" w14:textId="0FA66248" w:rsidR="0048077B" w:rsidRDefault="0048077B" w:rsidP="0048077B">
      <w:r w:rsidRPr="0048077B">
        <w:t>Date: _____________________</w:t>
      </w:r>
    </w:p>
    <w:p w14:paraId="27D0C871" w14:textId="77777777" w:rsidR="0048077B" w:rsidRPr="0048077B" w:rsidRDefault="0048077B" w:rsidP="0048077B"/>
    <w:p w14:paraId="24E21D8E" w14:textId="66DF878B" w:rsidR="0048077B" w:rsidRDefault="0048077B">
      <w:r w:rsidRPr="0048077B">
        <w:t>Signature of parent or guardian ____________________________________________</w:t>
      </w:r>
    </w:p>
    <w:sectPr w:rsidR="0048077B" w:rsidSect="0048077B">
      <w:headerReference w:type="default" r:id="rId6"/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21303" w14:textId="77777777" w:rsidR="00E573CF" w:rsidRDefault="00E573CF" w:rsidP="0048077B">
      <w:pPr>
        <w:spacing w:after="0" w:line="240" w:lineRule="auto"/>
      </w:pPr>
      <w:r>
        <w:separator/>
      </w:r>
    </w:p>
  </w:endnote>
  <w:endnote w:type="continuationSeparator" w:id="0">
    <w:p w14:paraId="121EBACA" w14:textId="77777777" w:rsidR="00E573CF" w:rsidRDefault="00E573CF" w:rsidP="0048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936F4" w14:textId="77777777" w:rsidR="00E573CF" w:rsidRDefault="00E573CF" w:rsidP="0048077B">
      <w:pPr>
        <w:spacing w:after="0" w:line="240" w:lineRule="auto"/>
      </w:pPr>
      <w:r>
        <w:separator/>
      </w:r>
    </w:p>
  </w:footnote>
  <w:footnote w:type="continuationSeparator" w:id="0">
    <w:p w14:paraId="10A6C3C7" w14:textId="77777777" w:rsidR="00E573CF" w:rsidRDefault="00E573CF" w:rsidP="004807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42BB4" w14:textId="01A2FD07" w:rsidR="0048077B" w:rsidRDefault="0048077B" w:rsidP="0048077B">
    <w:pPr>
      <w:pStyle w:val="Header"/>
      <w:jc w:val="center"/>
    </w:pPr>
    <w:r>
      <w:rPr>
        <w:noProof/>
      </w:rPr>
      <w:drawing>
        <wp:inline distT="0" distB="0" distL="0" distR="0" wp14:anchorId="64D1A92B" wp14:editId="60A277E6">
          <wp:extent cx="2500313" cy="1251082"/>
          <wp:effectExtent l="0" t="0" r="0" b="6350"/>
          <wp:docPr id="903775003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775003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6273" cy="12590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NzUzNbAwtjA0sTBT0lEKTi0uzszPAykwrAUAcnX3fCwAAAA="/>
  </w:docVars>
  <w:rsids>
    <w:rsidRoot w:val="0048077B"/>
    <w:rsid w:val="0022518A"/>
    <w:rsid w:val="0048077B"/>
    <w:rsid w:val="00863AB2"/>
    <w:rsid w:val="00E5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9CE94F"/>
  <w15:chartTrackingRefBased/>
  <w15:docId w15:val="{41631525-CD2D-4AF8-B123-B7DD5EF0E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07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07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07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07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07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07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07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07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07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07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07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07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7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7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7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7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07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07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807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07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07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807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807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07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807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807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07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07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8077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807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77B"/>
  </w:style>
  <w:style w:type="paragraph" w:styleId="Footer">
    <w:name w:val="footer"/>
    <w:basedOn w:val="Normal"/>
    <w:link w:val="FooterChar"/>
    <w:uiPriority w:val="99"/>
    <w:unhideWhenUsed/>
    <w:rsid w:val="004807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7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6</Words>
  <Characters>1292</Characters>
  <Application>Microsoft Office Word</Application>
  <DocSecurity>0</DocSecurity>
  <Lines>2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Maryland Regional Library Assocation, Inc.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Volland</dc:creator>
  <cp:keywords/>
  <dc:description/>
  <cp:lastModifiedBy>Ashley Biggs</cp:lastModifiedBy>
  <cp:revision>2</cp:revision>
  <dcterms:created xsi:type="dcterms:W3CDTF">2024-11-18T17:15:00Z</dcterms:created>
  <dcterms:modified xsi:type="dcterms:W3CDTF">2025-03-18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16d4b4410c2ce17ece52d1cb21f557ca3c73bb679bc26650aa81f10a73fd4d</vt:lpwstr>
  </property>
</Properties>
</file>